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nica Sykor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n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ykor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54 West Ainslie Street, Chicago, IL, USA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nicasykor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0169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ohd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